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5E874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51C27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E6F2A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1C27">
        <w:rPr>
          <w:rFonts w:ascii="Muli" w:eastAsia="Muli" w:hAnsi="Muli" w:cs="Muli"/>
          <w:sz w:val="24"/>
          <w:szCs w:val="24"/>
          <w:u w:val="single"/>
        </w:rPr>
        <w:t xml:space="preserve">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02E84338" w:rsidR="00173A24" w:rsidRPr="0088329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3294">
        <w:rPr>
          <w:rFonts w:ascii="Muli" w:eastAsia="Muli" w:hAnsi="Muli" w:cs="Muli"/>
          <w:sz w:val="24"/>
          <w:szCs w:val="24"/>
          <w:u w:val="single"/>
        </w:rPr>
        <w:t xml:space="preserve"> 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83294" w:rsidRPr="00883294">
        <w:rPr>
          <w:rFonts w:ascii="Muli" w:eastAsia="Muli" w:hAnsi="Muli" w:cs="Muli"/>
          <w:sz w:val="24"/>
          <w:szCs w:val="24"/>
        </w:rPr>
        <w:t>R</w:t>
      </w:r>
      <w:r w:rsidR="00883294" w:rsidRPr="00883294">
        <w:rPr>
          <w:rFonts w:ascii="Muli" w:eastAsia="Muli" w:hAnsi="Muli" w:cs="Muli"/>
          <w:sz w:val="24"/>
          <w:szCs w:val="24"/>
        </w:rPr>
        <w:t>elative</w:t>
      </w:r>
      <w:r w:rsidR="00883294">
        <w:rPr>
          <w:rFonts w:ascii="Muli" w:eastAsia="Muli" w:hAnsi="Muli" w:cs="Muli"/>
          <w:sz w:val="24"/>
          <w:szCs w:val="24"/>
        </w:rPr>
        <w:t xml:space="preserve"> </w:t>
      </w:r>
      <w:r w:rsidR="00883294" w:rsidRPr="00883294">
        <w:rPr>
          <w:rFonts w:ascii="Muli" w:eastAsia="Muli" w:hAnsi="Muli" w:cs="Muli"/>
          <w:sz w:val="24"/>
          <w:szCs w:val="24"/>
        </w:rPr>
        <w:t>places an element relative to its current position without changing the layout around it</w:t>
      </w:r>
      <w:r w:rsidR="00883294" w:rsidRPr="00883294">
        <w:rPr>
          <w:rFonts w:ascii="Muli" w:eastAsia="Muli" w:hAnsi="Muli" w:cs="Muli"/>
          <w:sz w:val="24"/>
          <w:szCs w:val="24"/>
        </w:rPr>
        <w:t>.</w:t>
      </w:r>
    </w:p>
    <w:p w14:paraId="00000026" w14:textId="62822FE6" w:rsidR="00173A24" w:rsidRDefault="0088329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</w:t>
      </w:r>
      <w:r w:rsidRPr="00883294">
        <w:rPr>
          <w:rFonts w:ascii="Muli" w:eastAsia="Muli" w:hAnsi="Muli" w:cs="Muli"/>
          <w:bCs/>
          <w:sz w:val="24"/>
          <w:szCs w:val="24"/>
        </w:rPr>
        <w:t>bsolute places an element relative to its parent's</w:t>
      </w:r>
      <w:r w:rsidRPr="00883294">
        <w:rPr>
          <w:rFonts w:ascii="Muli" w:eastAsia="Muli" w:hAnsi="Muli" w:cs="Muli"/>
          <w:b/>
          <w:sz w:val="24"/>
          <w:szCs w:val="24"/>
        </w:rPr>
        <w:t xml:space="preserve"> </w:t>
      </w:r>
      <w:r w:rsidRPr="00883294">
        <w:rPr>
          <w:rFonts w:ascii="Muli" w:eastAsia="Muli" w:hAnsi="Muli" w:cs="Muli"/>
          <w:bCs/>
          <w:sz w:val="24"/>
          <w:szCs w:val="24"/>
        </w:rPr>
        <w:t>position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7B43724" w:rsidR="00173A24" w:rsidRDefault="0088329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sets the </w:t>
      </w:r>
      <w:r w:rsidR="00B62854">
        <w:rPr>
          <w:rFonts w:ascii="Muli" w:eastAsia="Muli" w:hAnsi="Muli" w:cs="Muli"/>
          <w:sz w:val="24"/>
          <w:szCs w:val="24"/>
        </w:rPr>
        <w:t>opacity of an elem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5D03810E" w:rsidR="00173A24" w:rsidRDefault="00B6285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7AEF5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62854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3A" w14:textId="3CCDD844" w:rsidR="00173A24" w:rsidRDefault="00B6285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30844A2" w:rsidR="00173A24" w:rsidRDefault="00B62854">
      <w:pPr>
        <w:spacing w:line="240" w:lineRule="auto"/>
      </w:pPr>
      <w:r>
        <w:t>For Android/iOS, you can install Expo Client, sign in with the same account and open the project from under Projects Tab.</w:t>
      </w:r>
      <w:r w:rsidRPr="00B62854">
        <w:t xml:space="preserve"> </w:t>
      </w:r>
      <w:r>
        <w:t>Y</w:t>
      </w:r>
      <w:r>
        <w:t>ou can also scan the QR Code</w:t>
      </w:r>
      <w:r>
        <w:t xml:space="preserve">. To see the output in app click “Tap to </w:t>
      </w:r>
      <w:proofErr w:type="gramStart"/>
      <w:r>
        <w:t>play”button.re</w:t>
      </w:r>
      <w:proofErr w:type="gramEnd"/>
    </w:p>
    <w:p w14:paraId="14AB28A2" w14:textId="05427E6F" w:rsidR="00B62854" w:rsidRDefault="00B62854">
      <w:pPr>
        <w:spacing w:line="240" w:lineRule="auto"/>
      </w:pPr>
    </w:p>
    <w:p w14:paraId="62F928E9" w14:textId="77777777" w:rsidR="00B62854" w:rsidRDefault="00B6285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022331C6" w:rsidR="00173A24" w:rsidRDefault="00B6285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nder function displays </w:t>
      </w:r>
      <w:proofErr w:type="gramStart"/>
      <w:r>
        <w:rPr>
          <w:rFonts w:ascii="Muli" w:eastAsia="Muli" w:hAnsi="Muli" w:cs="Muli"/>
          <w:sz w:val="24"/>
          <w:szCs w:val="24"/>
        </w:rPr>
        <w:t>whatever  component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 are returned by it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4331587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4109FD4" w:rsidR="00173A24" w:rsidRPr="00C129A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29A2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16DB4D2" w:rsidR="00173A24" w:rsidRDefault="00C129A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view,text,app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7FB3"/>
    <w:rsid w:val="00651C27"/>
    <w:rsid w:val="00883294"/>
    <w:rsid w:val="009526BB"/>
    <w:rsid w:val="00B62854"/>
    <w:rsid w:val="00C12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235</Words>
  <Characters>134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uj reddy</cp:lastModifiedBy>
  <cp:revision>6</cp:revision>
  <dcterms:created xsi:type="dcterms:W3CDTF">2021-01-06T05:46:00Z</dcterms:created>
  <dcterms:modified xsi:type="dcterms:W3CDTF">2021-06-15T16:50:00Z</dcterms:modified>
</cp:coreProperties>
</file>